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2.jpg" ContentType="image/jpeg"/>
  <Override PartName="/word/media/rId38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анализа,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2"/>
        </w:numPr>
        <w:pStyle w:val="Compact"/>
      </w:pPr>
      <w:r>
        <w:t xml:space="preserve">gcc -c calculate.c</w:t>
      </w:r>
    </w:p>
    <w:p>
      <w:pPr>
        <w:numPr>
          <w:ilvl w:val="0"/>
          <w:numId w:val="1002"/>
        </w:numPr>
        <w:pStyle w:val="Compact"/>
      </w:pPr>
      <w:r>
        <w:t xml:space="preserve">gcc -c main.c</w:t>
      </w:r>
    </w:p>
    <w:p>
      <w:pPr>
        <w:numPr>
          <w:ilvl w:val="0"/>
          <w:numId w:val="1002"/>
        </w:numPr>
        <w:pStyle w:val="Compact"/>
      </w:pPr>
      <w:r>
        <w:t xml:space="preserve">gcc calculate.o main.o -o calcul -lm</w:t>
      </w:r>
    </w:p>
    <w:p>
      <w:pPr>
        <w:numPr>
          <w:ilvl w:val="0"/>
          <w:numId w:val="1002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2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3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3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3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4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4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4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4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4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4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4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ём необходимые каталоги, в нем нужные файлы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5334000" cy="261132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2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Открыв редактор Emacs, приступил к редактированию созданных файлов.</w:t>
      </w:r>
      <w:r>
        <w:t xml:space="preserve"> </w:t>
      </w:r>
      <w:r>
        <w:t xml:space="preserve">Реализация функций калькулятора в файле calculate.с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5334000" cy="261132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1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Интерфейсный файл calculate.h, описывающий формат вызова функции калькулятора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2611321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1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Основной файл main.c, реализующий интерфейс пользователя к калькулятору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2611321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1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  <w:pStyle w:val="Compact"/>
      </w:pPr>
      <w:r>
        <w:t xml:space="preserve">Выполнил компиляцию программы посредством gcc, используя команды «gcc -c calculate.c», «gcc -c main.c» и «gcc calculate.o main.o -o calcul -lm»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2611321"/>
            <wp:effectExtent b="0" l="0" r="0" t="0"/>
            <wp:docPr descr="рис.5" title="" id="3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Редактируем файл Маке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2611321"/>
            <wp:effectExtent b="0" l="0" r="0" t="0"/>
            <wp:docPr descr="рис.6" title="" id="4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1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После этого я удалила исполняемые и объектные файлы из каталога с помощью команды «make clean». Выполнила компиляцию файлов, используя команды «make calculate.o», «make main.o», «male calcul»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5334000" cy="2611321"/>
            <wp:effectExtent b="0" l="0" r="0" t="0"/>
            <wp:docPr descr="рис.7" title="" id="4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7"/>
        </w:numPr>
        <w:pStyle w:val="Compac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2611321"/>
            <wp:effectExtent b="0" l="0" r="0" t="0"/>
            <wp:docPr descr="рис.8" title="" id="5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Для запуска программы внутри отладчика ввёл команду «run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7" w:name="fig:009"/>
      <w:r>
        <w:drawing>
          <wp:inline>
            <wp:extent cx="5334000" cy="2611321"/>
            <wp:effectExtent b="0" l="0" r="0" t="0"/>
            <wp:docPr descr="рис.9" title="" id="5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Для запуска программы внутри отладчика ввёл команду «run»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5334000" cy="2611321"/>
            <wp:effectExtent b="0" l="0" r="0" t="0"/>
            <wp:docPr descr="рис.10" title="" id="5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Для просмотра строк с 12 по 15 основного файла использовал команду «list 12,15»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5334000" cy="2611321"/>
            <wp:effectExtent b="0" l="0" r="0" t="0"/>
            <wp:docPr descr="рис.11" title="" id="6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7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Для просмотра определённых строк не основного файла использовал команду «list calculate.c:20,29»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9" w:name="fig:012"/>
      <w:r>
        <w:drawing>
          <wp:inline>
            <wp:extent cx="5334000" cy="2611321"/>
            <wp:effectExtent b="0" l="0" r="0" t="0"/>
            <wp:docPr descr="рис.12" title="" id="6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Для просмотра определённых строк не основного файла использовал команду «list calculate.c:15,22»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5334000" cy="2611321"/>
            <wp:effectExtent b="0" l="0" r="0" t="0"/>
            <wp:docPr descr="рис.13" title="" id="7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3/report/image/9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Старикова Евгения Дмитриевна</dc:creator>
  <dc:language>ru-RU</dc:language>
  <cp:keywords/>
  <dcterms:created xsi:type="dcterms:W3CDTF">2022-06-04T13:54:59Z</dcterms:created>
  <dcterms:modified xsi:type="dcterms:W3CDTF">2022-06-04T13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